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600853" w14:textId="650C6CA1" w:rsidR="007C7FED" w:rsidRPr="00BA4CD3" w:rsidRDefault="007C7FED" w:rsidP="007C7FED">
      <w:pPr>
        <w:pStyle w:val="BodyB"/>
        <w:ind w:firstLine="0"/>
        <w:rPr>
          <w:rStyle w:val="NoneA"/>
          <w:b/>
          <w:bCs/>
          <w:lang w:val="en-GB"/>
        </w:rPr>
      </w:pPr>
      <w:r w:rsidRPr="00BA4CD3">
        <w:rPr>
          <w:rStyle w:val="NoneA"/>
          <w:b/>
          <w:bCs/>
          <w:lang w:val="en-GB"/>
        </w:rPr>
        <w:t>Table S1</w:t>
      </w:r>
    </w:p>
    <w:p w14:paraId="272C366A" w14:textId="77777777" w:rsidR="007C7FED" w:rsidRPr="007C7FED" w:rsidRDefault="007C7FED" w:rsidP="007C7FED">
      <w:pPr>
        <w:pStyle w:val="BodyB"/>
        <w:ind w:firstLine="0"/>
        <w:rPr>
          <w:rStyle w:val="NoneA"/>
          <w:i/>
          <w:iCs/>
          <w:lang w:val="en-GB"/>
        </w:rPr>
      </w:pPr>
      <w:r w:rsidRPr="007C7FED">
        <w:rPr>
          <w:rStyle w:val="NoneA"/>
          <w:i/>
          <w:iCs/>
          <w:lang w:val="en-GB"/>
        </w:rPr>
        <w:t xml:space="preserve">Participant details </w:t>
      </w:r>
    </w:p>
    <w:tbl>
      <w:tblPr>
        <w:tblW w:w="9595" w:type="dxa"/>
        <w:tblLayout w:type="fixed"/>
        <w:tblLook w:val="04A0" w:firstRow="1" w:lastRow="0" w:firstColumn="1" w:lastColumn="0" w:noHBand="0" w:noVBand="1"/>
      </w:tblPr>
      <w:tblGrid>
        <w:gridCol w:w="1376"/>
        <w:gridCol w:w="1318"/>
        <w:gridCol w:w="991"/>
        <w:gridCol w:w="2269"/>
        <w:gridCol w:w="3641"/>
      </w:tblGrid>
      <w:tr w:rsidR="007C7FED" w:rsidRPr="003335C9" w14:paraId="2680A0E1" w14:textId="77777777" w:rsidTr="007C7FED">
        <w:trPr>
          <w:trHeight w:val="908"/>
        </w:trPr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6304750" w14:textId="27F5090B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Participant Number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2CBAD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ge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09218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Gender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57F3D5" w14:textId="7FEB736B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Years</w:t>
            </w:r>
            <w:r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Pr="003335C9"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Work</w:t>
            </w:r>
          </w:p>
        </w:tc>
        <w:tc>
          <w:tcPr>
            <w:tcW w:w="36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3230A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/>
                <w:bCs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Work Role</w:t>
            </w:r>
          </w:p>
        </w:tc>
      </w:tr>
      <w:tr w:rsidR="007C7FED" w:rsidRPr="003335C9" w14:paraId="75681AE4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88C0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12D3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102D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75DE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A58A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103BD5CB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C925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001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99C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BFC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66C7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5E007123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587F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CEF0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BE95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4899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 to 3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F933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5074C12C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12DC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6BC0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85F5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E5DA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CA43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Unit Manager</w:t>
            </w:r>
          </w:p>
        </w:tc>
      </w:tr>
      <w:tr w:rsidR="007C7FED" w:rsidRPr="003335C9" w14:paraId="75065BC5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3A41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B619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BF07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5D74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1BAC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6E6EFE51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B96B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D7F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66D9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69A9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6365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4643BE14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666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87CB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58FF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19B0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5254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7655AF22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FE25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A888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599D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B6FF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2828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7233C1C0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C997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9779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D257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2D84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 to 3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0601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67C0DC29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C9B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C80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13D0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F89D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 to 3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6E0F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6E31C605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B03E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1D48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2A1E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9B52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715F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45FAF33A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6973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4EEE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D00E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8B61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EB38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Nurse Manager</w:t>
            </w:r>
          </w:p>
        </w:tc>
      </w:tr>
      <w:tr w:rsidR="007C7FED" w:rsidRPr="003335C9" w14:paraId="13469D3B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1CB1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9151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BDC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EDAB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8DE5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Nurse Unit Manager</w:t>
            </w:r>
          </w:p>
        </w:tc>
      </w:tr>
      <w:tr w:rsidR="007C7FED" w:rsidRPr="003335C9" w14:paraId="53698010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A8A0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DB46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E1A3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1CC6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AC23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3F86C0E4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B59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E0CA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8E4A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876B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E3BB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7142C4D1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2AEA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28BD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A9A4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D8F5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054D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0D190160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57F8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A7D1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EB34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7A4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069D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7EF9C154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6700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59B0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A5D5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C038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8CD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0E7127F0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AB57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F88B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BC39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A86A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Less than 1 year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C09C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3390B541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5DE9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8BD0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6 or over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90A5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E800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3416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39591F8C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6583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38C3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6664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EA54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6AB5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36545AFB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C150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E845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86B5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B42E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1436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647BCFBF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3135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AE23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5A63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52E1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714F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1EDB970B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DBCE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601E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3D61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9A5D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 to 3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453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4FDA70A8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E421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AA41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6EBC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F820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B95B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02F5C2C9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0B03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4863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CF4B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423E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273E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4D4DAA5F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E465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DC06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B8B8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5B9C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3DBA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075CB591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DD42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0CD9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CB3A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53A0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 to 3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F098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2AA05C98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E406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8DF1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3805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ADF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2FD6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Nurse Manager</w:t>
            </w:r>
          </w:p>
        </w:tc>
      </w:tr>
      <w:tr w:rsidR="007C7FED" w:rsidRPr="003335C9" w14:paraId="4A45EE3E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CF69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C87E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741C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2347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 to 3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4CC7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022CA56E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18CA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DAB2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AB6F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A722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B34F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1B9B96C8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3266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6300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CE30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F8A5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AB2D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6B42B644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444B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D9E1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792C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5D64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90A7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linical educator</w:t>
            </w:r>
          </w:p>
        </w:tc>
      </w:tr>
      <w:tr w:rsidR="007C7FED" w:rsidRPr="003335C9" w14:paraId="0374241A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73C6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4EBE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A9E1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083E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1AFD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NUM</w:t>
            </w:r>
          </w:p>
        </w:tc>
      </w:tr>
      <w:tr w:rsidR="007C7FED" w:rsidRPr="003335C9" w14:paraId="666A89FD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9AE1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9A95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22C6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EFF7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AE54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2275305A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CADE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8BF4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ED56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4BE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67A7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609E6477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CAF9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9AF0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C00E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B463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 to 3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214A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2617D6F6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10C5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lastRenderedPageBreak/>
              <w:t>3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40B2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D8A7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5342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F400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6DA9144B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E585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095B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C74A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42F7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CD6C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67AD0185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C667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4191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30E6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C3BB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CB5F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5FDF30F6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027C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2DCA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8BB8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0C5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9982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Nurse Manager</w:t>
            </w:r>
          </w:p>
        </w:tc>
      </w:tr>
      <w:tr w:rsidR="007C7FED" w:rsidRPr="003335C9" w14:paraId="1F8654B7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645E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578E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C0DA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4DAC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914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33018500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CABB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5B23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32E0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92C3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20EE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78ED1CF6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8161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40F9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756F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041A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2C00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587C2C69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CFC7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DEE5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D77A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3A7F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Less than 1 year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FA36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32C741DB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0A65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B1F0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2B9F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62CA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CB5C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17AE06D0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633D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0A62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35CE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07E0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FF10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nsultant</w:t>
            </w:r>
          </w:p>
        </w:tc>
      </w:tr>
      <w:tr w:rsidR="007C7FED" w:rsidRPr="003335C9" w14:paraId="1B124D16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823A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D234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E16B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9EA0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 to 3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40B4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697601C3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FCB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3BDE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8CED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4B18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 to 3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A64B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7CA8CFFA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E94C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E17D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6727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14E3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3574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54C3E172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FB43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1685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C9AA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6232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E8BB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23B8D0EC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CC20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D85A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D272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46BD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930F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5DCB0A57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3A90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758D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802E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426B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F242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06788B4F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8967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0BAB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8629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04D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Less than 1 year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9178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58924DD9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5137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7A34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0A53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F7D4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528F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03F9C287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152C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25B9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F7C1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8D4A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2D10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47A58111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8656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5CD6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66EE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905A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BD0C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5C745892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53F1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348D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E9CB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E602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E1C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3E62CA2C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6CB9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DC8B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A9C7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0E4E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A7F5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4333472D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2D6F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DD1E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A03F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65F5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3586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Manager</w:t>
            </w:r>
          </w:p>
        </w:tc>
      </w:tr>
      <w:tr w:rsidR="007C7FED" w:rsidRPr="003335C9" w14:paraId="49D1BDC9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E686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9310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BD1E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099C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5C9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nsultant</w:t>
            </w:r>
          </w:p>
        </w:tc>
      </w:tr>
      <w:tr w:rsidR="007C7FED" w:rsidRPr="003335C9" w14:paraId="1CFB5B4C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A92F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4405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4BE5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7EC8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A8CE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2684B954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A381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5CCA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F80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41A7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 to 3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6FD0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6D2B3C17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7FA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C86C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B815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CF88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7802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60C80F83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D30D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7BD4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58C2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ED74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5F5E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ing Team Leader</w:t>
            </w:r>
          </w:p>
        </w:tc>
      </w:tr>
      <w:tr w:rsidR="007C7FED" w:rsidRPr="003335C9" w14:paraId="434C5C6A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8037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90F5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6-6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D8DA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7FA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20B6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3013A03E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21AD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D474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47B6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028D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 to 3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B9FF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ordinator</w:t>
            </w:r>
          </w:p>
        </w:tc>
      </w:tr>
      <w:tr w:rsidR="007C7FED" w:rsidRPr="003335C9" w14:paraId="3D0FBD3D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72D2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8</w:t>
            </w:r>
          </w:p>
        </w:tc>
        <w:tc>
          <w:tcPr>
            <w:tcW w:w="23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B5D8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Not provided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0A8CB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81A9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color w:val="auto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7C7FED" w:rsidRPr="003335C9" w14:paraId="6AFD8687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B919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DD18F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D2428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0D7C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ore than 1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24DC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6D1C9122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EE9B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7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826D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6-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78D8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E4CF0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A708D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Other (please detail)</w:t>
            </w:r>
          </w:p>
        </w:tc>
      </w:tr>
      <w:tr w:rsidR="007C7FED" w:rsidRPr="003335C9" w14:paraId="672D5791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8C33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7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68E4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CACD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F30F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to 10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60F14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nior IVF Nurse Coordinator</w:t>
            </w:r>
          </w:p>
        </w:tc>
      </w:tr>
      <w:tr w:rsidR="007C7FED" w:rsidRPr="003335C9" w14:paraId="2C3C7AAA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545B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7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F8659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6-3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1BF27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F053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 to 5 years</w:t>
            </w: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74631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</w:t>
            </w:r>
          </w:p>
        </w:tc>
      </w:tr>
      <w:tr w:rsidR="007C7FED" w:rsidRPr="003335C9" w14:paraId="25504CA1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A981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73</w:t>
            </w:r>
          </w:p>
        </w:tc>
        <w:tc>
          <w:tcPr>
            <w:tcW w:w="23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8E31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Not provided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D19E3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3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6F135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color w:val="auto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7C7FED" w:rsidRPr="003335C9" w14:paraId="6D504AF4" w14:textId="77777777" w:rsidTr="007C7FED">
        <w:trPr>
          <w:trHeight w:val="308"/>
        </w:trPr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98962E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74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C62672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5-5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DC50C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male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D2AD6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0 to 15 years</w:t>
            </w:r>
          </w:p>
        </w:tc>
        <w:tc>
          <w:tcPr>
            <w:tcW w:w="3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1268A" w14:textId="77777777" w:rsidR="007C7FED" w:rsidRPr="003335C9" w:rsidRDefault="007C7FED" w:rsidP="007C7FE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3335C9">
              <w:rPr>
                <w:rFonts w:eastAsia="Times New Roman" w:cs="Times New Roman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IVF Nurse Consultant</w:t>
            </w:r>
          </w:p>
        </w:tc>
      </w:tr>
    </w:tbl>
    <w:p w14:paraId="3C587624" w14:textId="77777777" w:rsidR="007C7FED" w:rsidRDefault="007C7FED" w:rsidP="007C7FED">
      <w:pPr>
        <w:pStyle w:val="BodyB"/>
        <w:spacing w:after="0" w:line="240" w:lineRule="auto"/>
        <w:ind w:firstLine="0"/>
        <w:rPr>
          <w:rStyle w:val="NoneA"/>
          <w:lang w:val="en-GB"/>
        </w:rPr>
      </w:pPr>
    </w:p>
    <w:p w14:paraId="15B0B189" w14:textId="77777777" w:rsidR="003C51CE" w:rsidRDefault="003C51CE" w:rsidP="007C7FED">
      <w:pPr>
        <w:pStyle w:val="BodyB"/>
        <w:spacing w:after="0" w:line="240" w:lineRule="auto"/>
        <w:ind w:firstLine="0"/>
        <w:rPr>
          <w:rStyle w:val="NoneA"/>
          <w:lang w:val="en-GB"/>
        </w:rPr>
      </w:pPr>
    </w:p>
    <w:p w14:paraId="56E5C386" w14:textId="77777777" w:rsidR="003C51CE" w:rsidRPr="007D1FE4" w:rsidRDefault="003C51CE" w:rsidP="003C51CE">
      <w:pPr>
        <w:pStyle w:val="BodyA"/>
        <w:ind w:firstLine="0"/>
        <w:rPr>
          <w:rStyle w:val="NoneA"/>
          <w:rFonts w:cs="Times New Roman"/>
          <w:lang w:val="en-GB"/>
        </w:rPr>
      </w:pPr>
    </w:p>
    <w:p w14:paraId="60CFBF14" w14:textId="77777777" w:rsidR="00C17B01" w:rsidRDefault="00C17B0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ind w:firstLine="0"/>
        <w:rPr>
          <w:rStyle w:val="None"/>
          <w:rFonts w:cs="Times New Roman"/>
          <w:b/>
          <w:bCs/>
          <w:lang w:val="en-GB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Style w:val="None"/>
          <w:rFonts w:cs="Times New Roman"/>
          <w:b/>
          <w:bCs/>
          <w:lang w:val="en-GB"/>
        </w:rPr>
        <w:br w:type="page"/>
      </w:r>
    </w:p>
    <w:p w14:paraId="478AD8DA" w14:textId="1081DB89" w:rsidR="003C51CE" w:rsidRPr="007D1FE4" w:rsidRDefault="003C51CE" w:rsidP="003C51CE">
      <w:pPr>
        <w:pStyle w:val="TableFigure"/>
        <w:spacing w:before="0" w:after="0"/>
        <w:ind w:firstLine="0"/>
        <w:rPr>
          <w:rStyle w:val="None"/>
          <w:rFonts w:cs="Times New Roman"/>
          <w:b/>
          <w:bCs/>
          <w:lang w:val="en-GB"/>
        </w:rPr>
      </w:pPr>
      <w:r w:rsidRPr="007D1FE4">
        <w:rPr>
          <w:rStyle w:val="None"/>
          <w:rFonts w:cs="Times New Roman"/>
          <w:b/>
          <w:bCs/>
          <w:lang w:val="en-GB"/>
        </w:rPr>
        <w:lastRenderedPageBreak/>
        <w:t xml:space="preserve">Table </w:t>
      </w:r>
      <w:r>
        <w:rPr>
          <w:rStyle w:val="None"/>
          <w:rFonts w:cs="Times New Roman"/>
          <w:b/>
          <w:bCs/>
          <w:lang w:val="en-GB"/>
        </w:rPr>
        <w:t>S2</w:t>
      </w:r>
      <w:r w:rsidRPr="007D1FE4">
        <w:rPr>
          <w:rStyle w:val="None"/>
          <w:rFonts w:cs="Times New Roman"/>
          <w:b/>
          <w:bCs/>
          <w:lang w:val="en-GB"/>
        </w:rPr>
        <w:t xml:space="preserve"> </w:t>
      </w:r>
    </w:p>
    <w:p w14:paraId="34ADEFA0" w14:textId="77777777" w:rsidR="003C51CE" w:rsidRPr="007D1FE4" w:rsidRDefault="003C51CE" w:rsidP="003C51CE">
      <w:pPr>
        <w:spacing w:after="0"/>
        <w:ind w:firstLine="0"/>
        <w:rPr>
          <w:i/>
          <w:iCs/>
          <w:lang w:val="en-GB"/>
        </w:rPr>
      </w:pPr>
      <w:r w:rsidRPr="007D1FE4">
        <w:rPr>
          <w:i/>
          <w:iCs/>
          <w:lang w:val="en-GB"/>
        </w:rPr>
        <w:t xml:space="preserve">Work engagement descriptive statistics and comparison of IVF Nurse results with general nurses and normative data. </w:t>
      </w:r>
    </w:p>
    <w:tbl>
      <w:tblPr>
        <w:tblW w:w="5812" w:type="dxa"/>
        <w:tblLook w:val="04A0" w:firstRow="1" w:lastRow="0" w:firstColumn="1" w:lastColumn="0" w:noHBand="0" w:noVBand="1"/>
      </w:tblPr>
      <w:tblGrid>
        <w:gridCol w:w="1701"/>
        <w:gridCol w:w="960"/>
        <w:gridCol w:w="960"/>
        <w:gridCol w:w="960"/>
        <w:gridCol w:w="1231"/>
      </w:tblGrid>
      <w:tr w:rsidR="003C51CE" w:rsidRPr="007D1FE4" w14:paraId="44080AB8" w14:textId="77777777" w:rsidTr="007744B9">
        <w:trPr>
          <w:trHeight w:val="300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CE8B18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BAD384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center"/>
              <w:rPr>
                <w:rFonts w:eastAsia="Times New Roman" w:cs="Times New Roman"/>
                <w:i/>
                <w:iCs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i/>
                <w:iCs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51207A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center"/>
              <w:rPr>
                <w:rFonts w:eastAsia="Times New Roman" w:cs="Times New Roman"/>
                <w:i/>
                <w:iCs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i/>
                <w:iCs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7EAFE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center"/>
              <w:rPr>
                <w:rFonts w:eastAsia="Times New Roman" w:cs="Times New Roman"/>
                <w:i/>
                <w:iCs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i/>
                <w:iCs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D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DF212A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omparison t-test</w:t>
            </w:r>
          </w:p>
        </w:tc>
      </w:tr>
      <w:tr w:rsidR="003C51CE" w:rsidRPr="007D1FE4" w14:paraId="0E057C80" w14:textId="77777777" w:rsidTr="007744B9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90131C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Fertility Nurs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39B99E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right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2AED3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right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49B8FC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right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.02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4A5758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 </w:t>
            </w:r>
          </w:p>
        </w:tc>
      </w:tr>
      <w:tr w:rsidR="003C51CE" w:rsidRPr="007D1FE4" w14:paraId="0A377D5E" w14:textId="77777777" w:rsidTr="007744B9">
        <w:trPr>
          <w:trHeight w:val="185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85F074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Australian Nurses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663D39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right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479E8F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right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9A882C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right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0.71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A66F0F9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-2.45</w:t>
            </w: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vertAlign w:val="superscript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*</w:t>
            </w:r>
          </w:p>
        </w:tc>
      </w:tr>
      <w:tr w:rsidR="003C51CE" w:rsidRPr="007D1FE4" w14:paraId="2003E1F5" w14:textId="77777777" w:rsidTr="007744B9">
        <w:trPr>
          <w:trHeight w:val="293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D12AC3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USA Nurs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622361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right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7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3FDFB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right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3536F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jc w:val="right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0.78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F84AD93" w14:textId="77777777" w:rsidR="003C51CE" w:rsidRPr="007D1FE4" w:rsidRDefault="003C51CE" w:rsidP="007744B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ind w:firstLine="0"/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D1FE4">
              <w:rPr>
                <w:rFonts w:eastAsia="Times New Roman" w:cs="Times New Roman"/>
                <w:sz w:val="20"/>
                <w:szCs w:val="20"/>
                <w:bdr w:val="none" w:sz="0" w:space="0" w:color="auto"/>
                <w:lang w:val="en-AU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-0.58</w:t>
            </w:r>
          </w:p>
        </w:tc>
      </w:tr>
    </w:tbl>
    <w:p w14:paraId="500029BA" w14:textId="77777777" w:rsidR="003C51CE" w:rsidRPr="007D1FE4" w:rsidRDefault="003C51CE" w:rsidP="003C51CE">
      <w:pPr>
        <w:spacing w:before="120" w:after="0"/>
        <w:ind w:firstLine="0"/>
        <w:rPr>
          <w:lang w:val="en-GB"/>
        </w:rPr>
      </w:pPr>
      <w:r w:rsidRPr="007D1FE4">
        <w:rPr>
          <w:i/>
          <w:iCs/>
          <w:lang w:val="en-GB"/>
        </w:rPr>
        <w:t>Note</w:t>
      </w:r>
      <w:r w:rsidRPr="007D1FE4">
        <w:rPr>
          <w:lang w:val="en-GB"/>
        </w:rPr>
        <w:t xml:space="preserve">: Comparisons to IVF Nurse group calculated through t-tests. </w:t>
      </w:r>
      <w:r w:rsidRPr="007D1FE4">
        <w:rPr>
          <w:rFonts w:eastAsia="Times New Roman" w:cs="Times New Roman"/>
          <w:bdr w:val="none" w:sz="0" w:space="0" w:color="auto"/>
          <w:vertAlign w:val="superscript"/>
          <w:lang w:val="en-AU"/>
          <w14:textOutline w14:w="0" w14:cap="rnd" w14:cmpd="sng" w14:algn="ctr">
            <w14:noFill/>
            <w14:prstDash w14:val="solid"/>
            <w14:bevel/>
          </w14:textOutline>
        </w:rPr>
        <w:t>*</w:t>
      </w:r>
      <w:r w:rsidRPr="007D1FE4">
        <w:rPr>
          <w:rFonts w:eastAsia="Times New Roman" w:cs="Times New Roman"/>
          <w:bdr w:val="none" w:sz="0" w:space="0" w:color="auto"/>
          <w:lang w:val="en-AU"/>
          <w14:textOutline w14:w="0" w14:cap="rnd" w14:cmpd="sng" w14:algn="ctr">
            <w14:noFill/>
            <w14:prstDash w14:val="solid"/>
            <w14:bevel/>
          </w14:textOutline>
        </w:rPr>
        <w:t xml:space="preserve"> = </w:t>
      </w:r>
      <w:r w:rsidRPr="007D1FE4">
        <w:rPr>
          <w:rFonts w:eastAsia="Times New Roman" w:cs="Times New Roman"/>
          <w:i/>
          <w:iCs/>
          <w:bdr w:val="none" w:sz="0" w:space="0" w:color="auto"/>
          <w:lang w:val="en-AU"/>
          <w14:textOutline w14:w="0" w14:cap="rnd" w14:cmpd="sng" w14:algn="ctr">
            <w14:noFill/>
            <w14:prstDash w14:val="solid"/>
            <w14:bevel/>
          </w14:textOutline>
        </w:rPr>
        <w:t>p</w:t>
      </w:r>
      <w:r w:rsidRPr="007D1FE4">
        <w:rPr>
          <w:rFonts w:eastAsia="Times New Roman" w:cs="Times New Roman"/>
          <w:bdr w:val="none" w:sz="0" w:space="0" w:color="auto"/>
          <w:lang w:val="en-AU"/>
          <w14:textOutline w14:w="0" w14:cap="rnd" w14:cmpd="sng" w14:algn="ctr">
            <w14:noFill/>
            <w14:prstDash w14:val="solid"/>
            <w14:bevel/>
          </w14:textOutline>
        </w:rPr>
        <w:t xml:space="preserve"> &lt;.05, </w:t>
      </w:r>
      <w:r w:rsidRPr="007D1FE4">
        <w:rPr>
          <w:rFonts w:eastAsia="Times New Roman" w:cs="Times New Roman"/>
          <w:bdr w:val="none" w:sz="0" w:space="0" w:color="auto"/>
          <w:vertAlign w:val="superscript"/>
          <w:lang w:val="en-AU"/>
          <w14:textOutline w14:w="0" w14:cap="rnd" w14:cmpd="sng" w14:algn="ctr">
            <w14:noFill/>
            <w14:prstDash w14:val="solid"/>
            <w14:bevel/>
          </w14:textOutline>
        </w:rPr>
        <w:t>**</w:t>
      </w:r>
      <w:r w:rsidRPr="007D1FE4">
        <w:rPr>
          <w:rFonts w:eastAsia="Times New Roman" w:cs="Times New Roman"/>
          <w:bdr w:val="none" w:sz="0" w:space="0" w:color="auto"/>
          <w:lang w:val="en-AU"/>
          <w14:textOutline w14:w="0" w14:cap="rnd" w14:cmpd="sng" w14:algn="ctr">
            <w14:noFill/>
            <w14:prstDash w14:val="solid"/>
            <w14:bevel/>
          </w14:textOutline>
        </w:rPr>
        <w:t xml:space="preserve"> = </w:t>
      </w:r>
      <w:r w:rsidRPr="007D1FE4">
        <w:rPr>
          <w:rFonts w:eastAsia="Times New Roman" w:cs="Times New Roman"/>
          <w:i/>
          <w:iCs/>
          <w:bdr w:val="none" w:sz="0" w:space="0" w:color="auto"/>
          <w:lang w:val="en-AU"/>
          <w14:textOutline w14:w="0" w14:cap="rnd" w14:cmpd="sng" w14:algn="ctr">
            <w14:noFill/>
            <w14:prstDash w14:val="solid"/>
            <w14:bevel/>
          </w14:textOutline>
        </w:rPr>
        <w:t>p</w:t>
      </w:r>
      <w:r w:rsidRPr="007D1FE4">
        <w:rPr>
          <w:rFonts w:eastAsia="Times New Roman" w:cs="Times New Roman"/>
          <w:bdr w:val="none" w:sz="0" w:space="0" w:color="auto"/>
          <w:lang w:val="en-AU"/>
          <w14:textOutline w14:w="0" w14:cap="rnd" w14:cmpd="sng" w14:algn="ctr">
            <w14:noFill/>
            <w14:prstDash w14:val="solid"/>
            <w14:bevel/>
          </w14:textOutline>
        </w:rPr>
        <w:t xml:space="preserve"> &lt;.01, </w:t>
      </w:r>
      <w:r w:rsidRPr="007D1FE4">
        <w:rPr>
          <w:rFonts w:eastAsia="Times New Roman" w:cs="Times New Roman"/>
          <w:bdr w:val="none" w:sz="0" w:space="0" w:color="auto"/>
          <w:vertAlign w:val="superscript"/>
          <w:lang w:val="en-AU"/>
          <w14:textOutline w14:w="0" w14:cap="rnd" w14:cmpd="sng" w14:algn="ctr">
            <w14:noFill/>
            <w14:prstDash w14:val="solid"/>
            <w14:bevel/>
          </w14:textOutline>
        </w:rPr>
        <w:t>***</w:t>
      </w:r>
      <w:r w:rsidRPr="007D1FE4">
        <w:rPr>
          <w:rFonts w:eastAsia="Times New Roman" w:cs="Times New Roman"/>
          <w:bdr w:val="none" w:sz="0" w:space="0" w:color="auto"/>
          <w:lang w:val="en-AU"/>
          <w14:textOutline w14:w="0" w14:cap="rnd" w14:cmpd="sng" w14:algn="ctr">
            <w14:noFill/>
            <w14:prstDash w14:val="solid"/>
            <w14:bevel/>
          </w14:textOutline>
        </w:rPr>
        <w:t xml:space="preserve"> = </w:t>
      </w:r>
      <w:r w:rsidRPr="007D1FE4">
        <w:rPr>
          <w:rFonts w:eastAsia="Times New Roman" w:cs="Times New Roman"/>
          <w:i/>
          <w:iCs/>
          <w:bdr w:val="none" w:sz="0" w:space="0" w:color="auto"/>
          <w:lang w:val="en-AU"/>
          <w14:textOutline w14:w="0" w14:cap="rnd" w14:cmpd="sng" w14:algn="ctr">
            <w14:noFill/>
            <w14:prstDash w14:val="solid"/>
            <w14:bevel/>
          </w14:textOutline>
        </w:rPr>
        <w:t>p</w:t>
      </w:r>
      <w:r w:rsidRPr="007D1FE4">
        <w:rPr>
          <w:rFonts w:eastAsia="Times New Roman" w:cs="Times New Roman"/>
          <w:bdr w:val="none" w:sz="0" w:space="0" w:color="auto"/>
          <w:lang w:val="en-AU"/>
          <w14:textOutline w14:w="0" w14:cap="rnd" w14:cmpd="sng" w14:algn="ctr">
            <w14:noFill/>
            <w14:prstDash w14:val="solid"/>
            <w14:bevel/>
          </w14:textOutline>
        </w:rPr>
        <w:t xml:space="preserve"> &lt;.001 </w:t>
      </w:r>
    </w:p>
    <w:p w14:paraId="6E192D25" w14:textId="77777777" w:rsidR="003C51CE" w:rsidRDefault="003C51CE" w:rsidP="007C7FED">
      <w:pPr>
        <w:pStyle w:val="BodyB"/>
        <w:spacing w:after="0" w:line="240" w:lineRule="auto"/>
        <w:ind w:firstLine="0"/>
        <w:rPr>
          <w:rStyle w:val="NoneA"/>
          <w:lang w:val="en-GB"/>
        </w:rPr>
      </w:pPr>
    </w:p>
    <w:p w14:paraId="1630915B" w14:textId="77777777" w:rsidR="00D31755" w:rsidRDefault="00D31755"/>
    <w:sectPr w:rsidR="00D31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2NDAxNTUwNDAyMjVQ0lEKTi0uzszPAykwqgUA1GYkiywAAAA="/>
  </w:docVars>
  <w:rsids>
    <w:rsidRoot w:val="007C7FED"/>
    <w:rsid w:val="000069D7"/>
    <w:rsid w:val="00015C79"/>
    <w:rsid w:val="000E70AF"/>
    <w:rsid w:val="00396B73"/>
    <w:rsid w:val="003B4CBD"/>
    <w:rsid w:val="003C51CE"/>
    <w:rsid w:val="003F6C34"/>
    <w:rsid w:val="006805E9"/>
    <w:rsid w:val="007C7FED"/>
    <w:rsid w:val="00A65DDA"/>
    <w:rsid w:val="00BA1CF0"/>
    <w:rsid w:val="00BA4CD3"/>
    <w:rsid w:val="00C17B01"/>
    <w:rsid w:val="00D31755"/>
    <w:rsid w:val="00F83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BF7AC9"/>
  <w15:chartTrackingRefBased/>
  <w15:docId w15:val="{CF2EF1B2-EEFB-4119-9436-67EE6A4B2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FED"/>
    <w:pPr>
      <w:pBdr>
        <w:top w:val="nil"/>
        <w:left w:val="nil"/>
        <w:bottom w:val="nil"/>
        <w:right w:val="nil"/>
        <w:between w:val="nil"/>
        <w:bar w:val="nil"/>
      </w:pBdr>
      <w:spacing w:after="240" w:line="480" w:lineRule="auto"/>
      <w:ind w:firstLine="720"/>
    </w:pPr>
    <w:rPr>
      <w:rFonts w:ascii="Times New Roman" w:eastAsia="Arial Unicode MS" w:hAnsi="Times New Roman" w:cs="Arial Unicode MS"/>
      <w:color w:val="000000"/>
      <w:kern w:val="0"/>
      <w:sz w:val="24"/>
      <w:szCs w:val="24"/>
      <w:u w:color="000000"/>
      <w:bdr w:val="nil"/>
      <w:lang w:val="en-US" w:eastAsia="en-AU"/>
      <w14:textOutline w14:w="12700" w14:cap="flat" w14:cmpd="sng" w14:algn="ctr">
        <w14:noFill/>
        <w14:prstDash w14:val="solid"/>
        <w14:miter w14:lim="400000"/>
      </w14:textOutline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neA">
    <w:name w:val="None A"/>
    <w:rsid w:val="007C7FED"/>
    <w:rPr>
      <w:lang w:val="en-US"/>
    </w:rPr>
  </w:style>
  <w:style w:type="paragraph" w:customStyle="1" w:styleId="BodyB">
    <w:name w:val="Body B"/>
    <w:rsid w:val="007C7FED"/>
    <w:pPr>
      <w:pBdr>
        <w:top w:val="nil"/>
        <w:left w:val="nil"/>
        <w:bottom w:val="nil"/>
        <w:right w:val="nil"/>
        <w:between w:val="nil"/>
        <w:bar w:val="nil"/>
      </w:pBdr>
      <w:spacing w:after="240" w:line="480" w:lineRule="auto"/>
      <w:ind w:firstLine="720"/>
    </w:pPr>
    <w:rPr>
      <w:rFonts w:ascii="Times New Roman" w:eastAsia="Arial Unicode MS" w:hAnsi="Times New Roman" w:cs="Arial Unicode MS"/>
      <w:color w:val="000000"/>
      <w:kern w:val="0"/>
      <w:sz w:val="24"/>
      <w:szCs w:val="24"/>
      <w:u w:color="000000"/>
      <w:bdr w:val="nil"/>
      <w:lang w:val="en-US" w:eastAsia="en-AU"/>
      <w14:textOutline w14:w="12700" w14:cap="flat" w14:cmpd="sng" w14:algn="ctr">
        <w14:noFill/>
        <w14:prstDash w14:val="solid"/>
        <w14:miter w14:lim="400000"/>
      </w14:textOutline>
      <w14:ligatures w14:val="none"/>
    </w:rPr>
  </w:style>
  <w:style w:type="character" w:customStyle="1" w:styleId="None">
    <w:name w:val="None"/>
    <w:rsid w:val="003C51CE"/>
  </w:style>
  <w:style w:type="paragraph" w:customStyle="1" w:styleId="TableFigure">
    <w:name w:val="Table/Figure"/>
    <w:rsid w:val="003C51CE"/>
    <w:pPr>
      <w:pBdr>
        <w:top w:val="nil"/>
        <w:left w:val="nil"/>
        <w:bottom w:val="nil"/>
        <w:right w:val="nil"/>
        <w:between w:val="nil"/>
        <w:bar w:val="nil"/>
      </w:pBdr>
      <w:spacing w:before="240" w:after="240" w:line="480" w:lineRule="auto"/>
      <w:ind w:firstLine="720"/>
    </w:pPr>
    <w:rPr>
      <w:rFonts w:ascii="Times New Roman" w:eastAsia="Arial Unicode MS" w:hAnsi="Times New Roman" w:cs="Arial Unicode MS"/>
      <w:color w:val="000000"/>
      <w:kern w:val="0"/>
      <w:sz w:val="24"/>
      <w:szCs w:val="24"/>
      <w:u w:color="000000"/>
      <w:bdr w:val="nil"/>
      <w:lang w:val="en-US" w:eastAsia="en-AU"/>
      <w14:ligatures w14:val="none"/>
    </w:rPr>
  </w:style>
  <w:style w:type="paragraph" w:customStyle="1" w:styleId="BodyA">
    <w:name w:val="Body A"/>
    <w:rsid w:val="003C51CE"/>
    <w:pPr>
      <w:pBdr>
        <w:top w:val="nil"/>
        <w:left w:val="nil"/>
        <w:bottom w:val="nil"/>
        <w:right w:val="nil"/>
        <w:between w:val="nil"/>
        <w:bar w:val="nil"/>
      </w:pBdr>
      <w:spacing w:after="240" w:line="480" w:lineRule="auto"/>
      <w:ind w:firstLine="720"/>
    </w:pPr>
    <w:rPr>
      <w:rFonts w:ascii="Times New Roman" w:eastAsia="Arial Unicode MS" w:hAnsi="Times New Roman" w:cs="Arial Unicode MS"/>
      <w:color w:val="000000"/>
      <w:kern w:val="0"/>
      <w:sz w:val="24"/>
      <w:szCs w:val="24"/>
      <w:u w:color="000000"/>
      <w:bdr w:val="nil"/>
      <w:lang w:val="en-US" w:eastAsia="en-AU"/>
      <w14:textOutline w14:w="12700" w14:cap="flat" w14:cmpd="sng" w14:algn="ctr">
        <w14:noFill/>
        <w14:prstDash w14:val="solid"/>
        <w14:miter w14:lim="400000"/>
      </w14:textOutline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B1875565B98C4FB5A17A63BC1CAAFE" ma:contentTypeVersion="12" ma:contentTypeDescription="Create a new document." ma:contentTypeScope="" ma:versionID="01d80852ecb66da850116f1190af2a08">
  <xsd:schema xmlns:xsd="http://www.w3.org/2001/XMLSchema" xmlns:xs="http://www.w3.org/2001/XMLSchema" xmlns:p="http://schemas.microsoft.com/office/2006/metadata/properties" xmlns:ns2="2957979e-d7a1-4519-a7ea-c5f5668c1f15" xmlns:ns3="1f09738f-fa14-47ee-98d4-07425ad7dfff" targetNamespace="http://schemas.microsoft.com/office/2006/metadata/properties" ma:root="true" ma:fieldsID="e70ad4e52913e4d8ba08ae245060c795" ns2:_="" ns3:_="">
    <xsd:import namespace="2957979e-d7a1-4519-a7ea-c5f5668c1f15"/>
    <xsd:import namespace="1f09738f-fa14-47ee-98d4-07425ad7df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7979e-d7a1-4519-a7ea-c5f5668c1f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1f2639b-c858-4899-842d-7aa02b9e3c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09738f-fa14-47ee-98d4-07425ad7dff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348cbc09-e426-4035-90c1-3a13bea84864}" ma:internalName="TaxCatchAll" ma:showField="CatchAllData" ma:web="1f09738f-fa14-47ee-98d4-07425ad7df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957979e-d7a1-4519-a7ea-c5f5668c1f15">
      <Terms xmlns="http://schemas.microsoft.com/office/infopath/2007/PartnerControls"/>
    </lcf76f155ced4ddcb4097134ff3c332f>
    <TaxCatchAll xmlns="1f09738f-fa14-47ee-98d4-07425ad7dfff" xsi:nil="true"/>
  </documentManagement>
</p:properties>
</file>

<file path=customXml/itemProps1.xml><?xml version="1.0" encoding="utf-8"?>
<ds:datastoreItem xmlns:ds="http://schemas.openxmlformats.org/officeDocument/2006/customXml" ds:itemID="{164DA953-7B53-44F8-A45D-52F7BBC7F084}"/>
</file>

<file path=customXml/itemProps2.xml><?xml version="1.0" encoding="utf-8"?>
<ds:datastoreItem xmlns:ds="http://schemas.openxmlformats.org/officeDocument/2006/customXml" ds:itemID="{D892A2BB-F6E7-4C0D-A6ED-4527645D1335}"/>
</file>

<file path=customXml/itemProps3.xml><?xml version="1.0" encoding="utf-8"?>
<ds:datastoreItem xmlns:ds="http://schemas.openxmlformats.org/officeDocument/2006/customXml" ds:itemID="{C098DDBF-07DC-42B4-8C44-8A61AA4E187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01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li y</dc:creator>
  <cp:keywords/>
  <dc:description/>
  <cp:lastModifiedBy>Rebecca Aveyard</cp:lastModifiedBy>
  <cp:revision>2</cp:revision>
  <dcterms:created xsi:type="dcterms:W3CDTF">2025-03-04T03:11:00Z</dcterms:created>
  <dcterms:modified xsi:type="dcterms:W3CDTF">2025-03-04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2f3827-7cdc-45a3-8c8e-e5f657d4dfd1</vt:lpwstr>
  </property>
  <property fmtid="{D5CDD505-2E9C-101B-9397-08002B2CF9AE}" pid="3" name="ContentTypeId">
    <vt:lpwstr>0x010100BFB1875565B98C4FB5A17A63BC1CAAFE</vt:lpwstr>
  </property>
</Properties>
</file>